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i.e,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6C901830" w:rsidR="00551D8A" w:rsidRDefault="002A7F09"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DD2F76">
              <w:rPr>
                <w:rFonts w:ascii="Arial" w:hAnsi="Arial" w:cs="Arial"/>
                <w:sz w:val="20"/>
                <w:szCs w:val="20"/>
              </w:rPr>
              <w:t>2</w:t>
            </w:r>
          </w:p>
          <w:p w14:paraId="73CCA37B" w14:textId="6C86058E" w:rsidR="002A6B06" w:rsidRDefault="002A7F09" w:rsidP="002A6B06">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2 (April 1 – June 30)</w:t>
            </w:r>
            <w:r w:rsidR="00511639">
              <w:rPr>
                <w:rFonts w:ascii="Arial" w:hAnsi="Arial" w:cs="Arial"/>
                <w:sz w:val="20"/>
                <w:szCs w:val="20"/>
              </w:rPr>
              <w:t xml:space="preserve"> 202</w:t>
            </w:r>
            <w:r w:rsidR="00DD2F76">
              <w:rPr>
                <w:rFonts w:ascii="Arial" w:hAnsi="Arial" w:cs="Arial"/>
                <w:sz w:val="20"/>
                <w:szCs w:val="20"/>
              </w:rPr>
              <w:t>2</w:t>
            </w:r>
          </w:p>
          <w:p w14:paraId="4F453AF7" w14:textId="661A6C4C" w:rsidR="00551D8A" w:rsidRDefault="002A6B06"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DD2F76">
              <w:rPr>
                <w:rFonts w:ascii="Arial" w:hAnsi="Arial" w:cs="Arial"/>
                <w:sz w:val="20"/>
                <w:szCs w:val="20"/>
              </w:rPr>
              <w:t>2</w:t>
            </w:r>
          </w:p>
          <w:p w14:paraId="16F15578" w14:textId="4F40C23F" w:rsidR="00551D8A" w:rsidRPr="00551D8A" w:rsidRDefault="00DD2F76" w:rsidP="00DD2F76">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Pr>
                <w:rFonts w:ascii="Arial" w:hAnsi="Arial" w:cs="Arial"/>
                <w:sz w:val="20"/>
                <w:szCs w:val="20"/>
              </w:rPr>
              <w:t>2</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r w:rsidRPr="00D3705C">
              <w:rPr>
                <w:rFonts w:ascii="Arial" w:hAnsi="Arial" w:cs="Arial"/>
                <w:i/>
                <w:sz w:val="20"/>
                <w:szCs w:val="20"/>
              </w:rPr>
              <w:t>Kornel Kerenyi</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bookmarkStart w:id="0" w:name="_GoBack"/>
            <w:bookmarkEnd w:id="0"/>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1CBE6404" w14:textId="72DA5C5A" w:rsidR="00511639" w:rsidRP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tc>
            </w:tr>
          </w:tbl>
          <w:p w14:paraId="0076C6AD" w14:textId="77777777" w:rsidR="00601EBD" w:rsidRPr="00D72FEF" w:rsidRDefault="00601EBD" w:rsidP="00551D8A">
            <w:pPr>
              <w:ind w:right="-720"/>
              <w:rPr>
                <w:rFonts w:ascii="Arial" w:hAnsi="Arial" w:cs="Arial"/>
                <w:sz w:val="20"/>
                <w:szCs w:val="20"/>
              </w:rPr>
            </w:pPr>
          </w:p>
        </w:tc>
      </w:tr>
    </w:tbl>
    <w:p w14:paraId="233E314D"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77B4C80A" w14:textId="77777777" w:rsidR="00F3476A" w:rsidRDefault="00F3476A" w:rsidP="00F3476A">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Submitted a paper about the MDOT TPF study to the International Journal of Geoengineering Case Histories</w:t>
            </w:r>
          </w:p>
          <w:p w14:paraId="1310C5A0" w14:textId="0C328D52" w:rsidR="002A7F09" w:rsidRDefault="002A7F09" w:rsidP="002A7F09">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Prepare</w:t>
            </w:r>
            <w:r>
              <w:rPr>
                <w:rFonts w:ascii="Arial" w:eastAsia="Times New Roman" w:hAnsi="Arial" w:cs="Arial"/>
                <w:sz w:val="20"/>
                <w:szCs w:val="20"/>
              </w:rPr>
              <w:t>d</w:t>
            </w:r>
            <w:r>
              <w:rPr>
                <w:rFonts w:ascii="Arial" w:eastAsia="Times New Roman" w:hAnsi="Arial" w:cs="Arial"/>
                <w:sz w:val="20"/>
                <w:szCs w:val="20"/>
              </w:rPr>
              <w:t xml:space="preserve"> a paper about the TPF study for Geo-Congress 2023</w:t>
            </w:r>
          </w:p>
          <w:p w14:paraId="5CB77F61" w14:textId="77777777" w:rsidR="00F3476A" w:rsidRDefault="00F3476A" w:rsidP="00D649B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Provided MDOT with the updated results about the I-95 Bridge replacement study</w:t>
            </w:r>
            <w:r>
              <w:rPr>
                <w:rFonts w:ascii="Arial" w:eastAsia="Times New Roman" w:hAnsi="Arial" w:cs="Arial"/>
                <w:sz w:val="20"/>
                <w:szCs w:val="20"/>
              </w:rPr>
              <w:t xml:space="preserve"> </w:t>
            </w:r>
          </w:p>
          <w:p w14:paraId="39BE1E5E" w14:textId="6F16E762" w:rsidR="00D649B6" w:rsidRDefault="00D649B6" w:rsidP="00D649B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Delivered the </w:t>
            </w:r>
            <w:r w:rsidR="00F3476A">
              <w:rPr>
                <w:rFonts w:ascii="Arial" w:eastAsia="Times New Roman" w:hAnsi="Arial" w:cs="Arial"/>
                <w:sz w:val="20"/>
                <w:szCs w:val="20"/>
              </w:rPr>
              <w:t xml:space="preserve">updated draft report of the </w:t>
            </w:r>
            <w:r>
              <w:rPr>
                <w:rFonts w:ascii="Arial" w:eastAsia="Times New Roman" w:hAnsi="Arial" w:cs="Arial"/>
                <w:sz w:val="20"/>
                <w:szCs w:val="20"/>
              </w:rPr>
              <w:t>Lafayette Street Bridge replacement study to MDOT</w:t>
            </w:r>
          </w:p>
          <w:p w14:paraId="267E3403" w14:textId="77777777" w:rsidR="00F3476A" w:rsidRDefault="00F3476A" w:rsidP="00F3476A">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mpiled the Lafayette Street Bridge replacement study result for an FHWA report</w:t>
            </w:r>
          </w:p>
          <w:p w14:paraId="54B174A2" w14:textId="77777777" w:rsidR="00F3476A" w:rsidRDefault="00F3476A" w:rsidP="00F3476A">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Presented two updates to NCDOT about the I-95 Bridge replacement study </w:t>
            </w:r>
          </w:p>
          <w:p w14:paraId="36D45819" w14:textId="77777777" w:rsidR="00F3476A" w:rsidRDefault="00F3476A" w:rsidP="00F3476A">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Hosted a hydraulics lab tour for Mr. Matthew Lauffer, NCDOT State Hydraulics Design Engineer </w:t>
            </w:r>
          </w:p>
          <w:p w14:paraId="0B448A7B" w14:textId="38AB2953" w:rsidR="00F3476A" w:rsidRDefault="00F3476A" w:rsidP="00F3476A">
            <w:pPr>
              <w:pStyle w:val="ListParagraph"/>
              <w:numPr>
                <w:ilvl w:val="0"/>
                <w:numId w:val="5"/>
              </w:numPr>
              <w:ind w:right="5"/>
              <w:rPr>
                <w:rFonts w:ascii="Arial" w:hAnsi="Arial" w:cs="Arial"/>
                <w:sz w:val="20"/>
                <w:szCs w:val="20"/>
              </w:rPr>
            </w:pPr>
            <w:r>
              <w:rPr>
                <w:rFonts w:ascii="Arial" w:hAnsi="Arial" w:cs="Arial"/>
                <w:sz w:val="20"/>
                <w:szCs w:val="20"/>
              </w:rPr>
              <w:t xml:space="preserve">Coordinated with MSDOT for possible study for bridges on US 49 across </w:t>
            </w:r>
            <w:r w:rsidR="00405B3A">
              <w:rPr>
                <w:rFonts w:ascii="Arial" w:hAnsi="Arial" w:cs="Arial"/>
                <w:sz w:val="20"/>
                <w:szCs w:val="20"/>
              </w:rPr>
              <w:t xml:space="preserve">the </w:t>
            </w:r>
            <w:r>
              <w:rPr>
                <w:rFonts w:ascii="Arial" w:hAnsi="Arial" w:cs="Arial"/>
                <w:sz w:val="20"/>
                <w:szCs w:val="20"/>
              </w:rPr>
              <w:t>Big Black River near Bentonia, MS</w:t>
            </w:r>
          </w:p>
          <w:p w14:paraId="38A109ED" w14:textId="251A968A" w:rsidR="00FA7B31" w:rsidRPr="00C82DD9" w:rsidRDefault="00FA7B31" w:rsidP="00F3476A">
            <w:pPr>
              <w:pStyle w:val="ListParagraph"/>
              <w:ind w:right="5"/>
              <w:rPr>
                <w:rFonts w:ascii="Arial" w:hAnsi="Arial" w:cs="Arial"/>
                <w:sz w:val="20"/>
                <w:szCs w:val="20"/>
              </w:rPr>
            </w:pP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7ACADBFB" w14:textId="77777777" w:rsidR="008C091B" w:rsidRPr="0088310D" w:rsidRDefault="008C091B" w:rsidP="00652DC0">
            <w:pPr>
              <w:ind w:right="5"/>
              <w:rPr>
                <w:rFonts w:ascii="Arial" w:hAnsi="Arial" w:cs="Arial"/>
                <w:sz w:val="20"/>
                <w:szCs w:val="20"/>
              </w:rPr>
            </w:pPr>
          </w:p>
          <w:p w14:paraId="1A3AF6E9" w14:textId="02A48926" w:rsidR="00DD2F76" w:rsidRDefault="00DD2F76" w:rsidP="00DD2F76">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w:t>
            </w:r>
            <w:r w:rsidR="00F3476A">
              <w:rPr>
                <w:rFonts w:ascii="Arial" w:eastAsia="Times New Roman" w:hAnsi="Arial" w:cs="Arial"/>
                <w:sz w:val="20"/>
                <w:szCs w:val="20"/>
              </w:rPr>
              <w:t xml:space="preserve">ntinue work on </w:t>
            </w:r>
            <w:r>
              <w:rPr>
                <w:rFonts w:ascii="Arial" w:eastAsia="Times New Roman" w:hAnsi="Arial" w:cs="Arial"/>
                <w:sz w:val="20"/>
                <w:szCs w:val="20"/>
              </w:rPr>
              <w:t xml:space="preserve">the </w:t>
            </w:r>
            <w:r w:rsidR="00F3476A">
              <w:rPr>
                <w:rFonts w:ascii="Arial" w:eastAsia="Times New Roman" w:hAnsi="Arial" w:cs="Arial"/>
                <w:sz w:val="20"/>
                <w:szCs w:val="20"/>
              </w:rPr>
              <w:t>FHWA report</w:t>
            </w:r>
            <w:r w:rsidR="00F3476A">
              <w:rPr>
                <w:rFonts w:ascii="Arial" w:eastAsia="Times New Roman" w:hAnsi="Arial" w:cs="Arial"/>
                <w:sz w:val="20"/>
                <w:szCs w:val="20"/>
              </w:rPr>
              <w:t xml:space="preserve"> about the </w:t>
            </w:r>
            <w:r>
              <w:rPr>
                <w:rFonts w:ascii="Arial" w:eastAsia="Times New Roman" w:hAnsi="Arial" w:cs="Arial"/>
                <w:sz w:val="20"/>
                <w:szCs w:val="20"/>
              </w:rPr>
              <w:t xml:space="preserve">Lafayette Street Bridge replacement study </w:t>
            </w:r>
          </w:p>
          <w:p w14:paraId="4E67CB36" w14:textId="48F66E92" w:rsidR="00A01CEF" w:rsidRDefault="00DD2F76"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Collect river bathymetry and conduct CFD simulation for </w:t>
            </w:r>
            <w:r w:rsidR="00F3476A">
              <w:rPr>
                <w:rFonts w:ascii="Arial" w:eastAsia="Times New Roman" w:hAnsi="Arial" w:cs="Arial"/>
                <w:sz w:val="20"/>
                <w:szCs w:val="20"/>
              </w:rPr>
              <w:t xml:space="preserve">the </w:t>
            </w:r>
            <w:r w:rsidR="00A01CEF">
              <w:rPr>
                <w:rFonts w:ascii="Arial" w:eastAsia="Times New Roman" w:hAnsi="Arial" w:cs="Arial"/>
                <w:sz w:val="20"/>
                <w:szCs w:val="20"/>
              </w:rPr>
              <w:t>PennDOT</w:t>
            </w:r>
            <w:r w:rsidR="00F3476A">
              <w:rPr>
                <w:rFonts w:ascii="Arial" w:eastAsia="Times New Roman" w:hAnsi="Arial" w:cs="Arial"/>
                <w:sz w:val="20"/>
                <w:szCs w:val="20"/>
              </w:rPr>
              <w:t xml:space="preserve"> project</w:t>
            </w:r>
          </w:p>
          <w:p w14:paraId="6ADAE53C" w14:textId="78EAD9C4" w:rsidR="00F3476A" w:rsidRDefault="00F3476A"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nduct more Shelby tube erosion tests for NCDOT I-95 Bridge replacement project</w:t>
            </w:r>
          </w:p>
          <w:p w14:paraId="346F3D6E" w14:textId="73064276" w:rsidR="00A01CEF" w:rsidRDefault="00AF338F"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w:t>
            </w:r>
            <w:r w:rsidR="00DD2F76">
              <w:rPr>
                <w:rFonts w:ascii="Arial" w:eastAsia="Times New Roman" w:hAnsi="Arial" w:cs="Arial"/>
                <w:sz w:val="20"/>
                <w:szCs w:val="20"/>
              </w:rPr>
              <w:t>mplete and deliver the draft I-95 Bridge replacement study report to</w:t>
            </w:r>
            <w:r>
              <w:rPr>
                <w:rFonts w:ascii="Arial" w:eastAsia="Times New Roman" w:hAnsi="Arial" w:cs="Arial"/>
                <w:sz w:val="20"/>
                <w:szCs w:val="20"/>
              </w:rPr>
              <w:t xml:space="preserve"> NCDOT</w:t>
            </w:r>
          </w:p>
          <w:p w14:paraId="52309F7A" w14:textId="6E352245" w:rsidR="00F3476A" w:rsidRDefault="00F3476A"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Present </w:t>
            </w:r>
            <w:r w:rsidR="00405B3A">
              <w:rPr>
                <w:rFonts w:ascii="Arial" w:eastAsia="Times New Roman" w:hAnsi="Arial" w:cs="Arial"/>
                <w:sz w:val="20"/>
                <w:szCs w:val="20"/>
              </w:rPr>
              <w:t xml:space="preserve">the </w:t>
            </w:r>
            <w:r>
              <w:rPr>
                <w:rFonts w:ascii="Arial" w:eastAsia="Times New Roman" w:hAnsi="Arial" w:cs="Arial"/>
                <w:sz w:val="20"/>
                <w:szCs w:val="20"/>
              </w:rPr>
              <w:t xml:space="preserve">TPF study status on </w:t>
            </w:r>
            <w:r w:rsidR="00405B3A">
              <w:rPr>
                <w:rFonts w:ascii="Arial" w:eastAsia="Times New Roman" w:hAnsi="Arial" w:cs="Arial"/>
                <w:sz w:val="20"/>
                <w:szCs w:val="20"/>
              </w:rPr>
              <w:t xml:space="preserve">2022 </w:t>
            </w:r>
            <w:r>
              <w:rPr>
                <w:rFonts w:ascii="Arial" w:eastAsia="Times New Roman" w:hAnsi="Arial" w:cs="Arial"/>
                <w:sz w:val="20"/>
                <w:szCs w:val="20"/>
              </w:rPr>
              <w:t xml:space="preserve">NHEC </w:t>
            </w:r>
            <w:r w:rsidR="00405B3A">
              <w:rPr>
                <w:rFonts w:ascii="Arial" w:eastAsia="Times New Roman" w:hAnsi="Arial" w:cs="Arial"/>
                <w:sz w:val="20"/>
                <w:szCs w:val="20"/>
              </w:rPr>
              <w:t xml:space="preserve">in Atlanta </w:t>
            </w:r>
          </w:p>
          <w:p w14:paraId="336A166C" w14:textId="1D3FD5B7" w:rsidR="00AF338F" w:rsidRDefault="00AF338F"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Update the </w:t>
            </w:r>
            <w:r w:rsidR="00DD2F76">
              <w:rPr>
                <w:rFonts w:ascii="Arial" w:eastAsia="Times New Roman" w:hAnsi="Arial" w:cs="Arial"/>
                <w:sz w:val="20"/>
                <w:szCs w:val="20"/>
              </w:rPr>
              <w:t xml:space="preserve">CFD simulation and </w:t>
            </w:r>
            <w:r>
              <w:rPr>
                <w:rFonts w:ascii="Arial" w:eastAsia="Times New Roman" w:hAnsi="Arial" w:cs="Arial"/>
                <w:sz w:val="20"/>
                <w:szCs w:val="20"/>
              </w:rPr>
              <w:t>probabi</w:t>
            </w:r>
            <w:r w:rsidR="00DD2F76">
              <w:rPr>
                <w:rFonts w:ascii="Arial" w:eastAsia="Times New Roman" w:hAnsi="Arial" w:cs="Arial"/>
                <w:sz w:val="20"/>
                <w:szCs w:val="20"/>
              </w:rPr>
              <w:t>listic scour analysis for the San Pedro River Bridge project (AZDOT)</w:t>
            </w:r>
          </w:p>
          <w:p w14:paraId="279C457A" w14:textId="42800A4A" w:rsidR="00DD2F76" w:rsidRPr="0088310D" w:rsidRDefault="00F3476A" w:rsidP="00405B3A">
            <w:pPr>
              <w:pStyle w:val="ListParagraph"/>
              <w:numPr>
                <w:ilvl w:val="0"/>
                <w:numId w:val="5"/>
              </w:numPr>
              <w:ind w:right="5"/>
              <w:rPr>
                <w:rFonts w:ascii="Arial" w:hAnsi="Arial" w:cs="Arial"/>
                <w:sz w:val="20"/>
                <w:szCs w:val="20"/>
              </w:rPr>
            </w:pPr>
            <w:r>
              <w:rPr>
                <w:rFonts w:ascii="Arial" w:hAnsi="Arial" w:cs="Arial"/>
                <w:sz w:val="20"/>
                <w:szCs w:val="20"/>
              </w:rPr>
              <w:t xml:space="preserve">Discuss with MSDOT and start the NextScour study for </w:t>
            </w:r>
            <w:r>
              <w:rPr>
                <w:rFonts w:ascii="Arial" w:hAnsi="Arial" w:cs="Arial"/>
                <w:sz w:val="20"/>
                <w:szCs w:val="20"/>
              </w:rPr>
              <w:t xml:space="preserve">bridges on US 49 across </w:t>
            </w:r>
            <w:r w:rsidR="00405B3A">
              <w:rPr>
                <w:rFonts w:ascii="Arial" w:hAnsi="Arial" w:cs="Arial"/>
                <w:sz w:val="20"/>
                <w:szCs w:val="20"/>
              </w:rPr>
              <w:t xml:space="preserve">the </w:t>
            </w:r>
            <w:r>
              <w:rPr>
                <w:rFonts w:ascii="Arial" w:hAnsi="Arial" w:cs="Arial"/>
                <w:sz w:val="20"/>
                <w:szCs w:val="20"/>
              </w:rPr>
              <w:t xml:space="preserve">Big Black River </w:t>
            </w: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lastRenderedPageBreak/>
              <w:t>Significant Results:</w:t>
            </w:r>
          </w:p>
          <w:p w14:paraId="75457D4E" w14:textId="77777777" w:rsidR="00621481" w:rsidRDefault="00621481" w:rsidP="00652DC0">
            <w:pPr>
              <w:ind w:right="5"/>
              <w:rPr>
                <w:rFonts w:ascii="Arial" w:eastAsia="Times New Roman" w:hAnsi="Arial" w:cs="Arial"/>
                <w:sz w:val="20"/>
                <w:szCs w:val="20"/>
              </w:rPr>
            </w:pPr>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06E5A" w14:textId="77777777" w:rsidR="00DC1B11" w:rsidRDefault="00DC1B11" w:rsidP="00106C83">
      <w:pPr>
        <w:spacing w:after="0" w:line="240" w:lineRule="auto"/>
      </w:pPr>
      <w:r>
        <w:separator/>
      </w:r>
    </w:p>
  </w:endnote>
  <w:endnote w:type="continuationSeparator" w:id="0">
    <w:p w14:paraId="6E743069" w14:textId="77777777" w:rsidR="00DC1B11" w:rsidRDefault="00DC1B11"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BE2D4" w14:textId="207071C8" w:rsidR="00A43875" w:rsidRDefault="00A43875" w:rsidP="00E371D1">
    <w:pPr>
      <w:pStyle w:val="Footer"/>
      <w:ind w:left="-810"/>
    </w:pPr>
    <w:r>
      <w:t xml:space="preserve">TPF </w:t>
    </w:r>
    <w:r w:rsidR="00CC4E9A">
      <w:t>– 5(</w:t>
    </w:r>
    <w:r w:rsidR="00511639">
      <w:t>461</w:t>
    </w:r>
    <w:r w:rsidR="00CC4E9A">
      <w:t>) Q</w:t>
    </w:r>
    <w:r w:rsidR="00DD2F76">
      <w:t>1</w:t>
    </w:r>
    <w:r w:rsidR="00CC4E9A">
      <w:t xml:space="preserve"> 20</w:t>
    </w:r>
    <w:r w:rsidR="00511639">
      <w:t>2</w:t>
    </w:r>
    <w:r w:rsidR="00DD2F76">
      <w:t>2</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0A12D" w14:textId="77777777" w:rsidR="00DC1B11" w:rsidRDefault="00DC1B11" w:rsidP="00106C83">
      <w:pPr>
        <w:spacing w:after="0" w:line="240" w:lineRule="auto"/>
      </w:pPr>
      <w:r>
        <w:separator/>
      </w:r>
    </w:p>
  </w:footnote>
  <w:footnote w:type="continuationSeparator" w:id="0">
    <w:p w14:paraId="2FB99BB9" w14:textId="77777777" w:rsidR="00DC1B11" w:rsidRDefault="00DC1B11"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6"/>
  <w:doNotDisplayPageBoundaries/>
  <w:hideSpellingErrors/>
  <w:hideGrammaticalErrors/>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NDA0MjGwMDGzNLRQ0lEKTi0uzszPAymwrAUAxLXS4ywAAAA="/>
  </w:docVars>
  <w:rsids>
    <w:rsidRoot w:val="00551D8A"/>
    <w:rsid w:val="00037FBC"/>
    <w:rsid w:val="00050BFF"/>
    <w:rsid w:val="00053A5B"/>
    <w:rsid w:val="000567EC"/>
    <w:rsid w:val="00064AD5"/>
    <w:rsid w:val="00071FBC"/>
    <w:rsid w:val="000736BB"/>
    <w:rsid w:val="00073FE2"/>
    <w:rsid w:val="000911A3"/>
    <w:rsid w:val="000940CD"/>
    <w:rsid w:val="00094907"/>
    <w:rsid w:val="00094911"/>
    <w:rsid w:val="000A720C"/>
    <w:rsid w:val="000B665A"/>
    <w:rsid w:val="000C6F7E"/>
    <w:rsid w:val="000D0ABA"/>
    <w:rsid w:val="000E6DCB"/>
    <w:rsid w:val="00106C83"/>
    <w:rsid w:val="00114B5B"/>
    <w:rsid w:val="0013360C"/>
    <w:rsid w:val="001547D0"/>
    <w:rsid w:val="00161153"/>
    <w:rsid w:val="00176FB7"/>
    <w:rsid w:val="001B7C44"/>
    <w:rsid w:val="001C631B"/>
    <w:rsid w:val="001D150C"/>
    <w:rsid w:val="001D63F4"/>
    <w:rsid w:val="0021293D"/>
    <w:rsid w:val="0021446D"/>
    <w:rsid w:val="00293FD8"/>
    <w:rsid w:val="002A07AF"/>
    <w:rsid w:val="002A6B06"/>
    <w:rsid w:val="002A79C8"/>
    <w:rsid w:val="002A7F09"/>
    <w:rsid w:val="002B2E90"/>
    <w:rsid w:val="002E0895"/>
    <w:rsid w:val="00341EFB"/>
    <w:rsid w:val="00355987"/>
    <w:rsid w:val="00361F09"/>
    <w:rsid w:val="0038705A"/>
    <w:rsid w:val="003912C1"/>
    <w:rsid w:val="00396627"/>
    <w:rsid w:val="003D7EA5"/>
    <w:rsid w:val="00405B3A"/>
    <w:rsid w:val="004144E6"/>
    <w:rsid w:val="004156B2"/>
    <w:rsid w:val="00427459"/>
    <w:rsid w:val="00437734"/>
    <w:rsid w:val="0048154F"/>
    <w:rsid w:val="00485898"/>
    <w:rsid w:val="004D2037"/>
    <w:rsid w:val="004D6EBD"/>
    <w:rsid w:val="004E14DC"/>
    <w:rsid w:val="004F49D5"/>
    <w:rsid w:val="004F5017"/>
    <w:rsid w:val="00511639"/>
    <w:rsid w:val="0051196E"/>
    <w:rsid w:val="00525935"/>
    <w:rsid w:val="00535416"/>
    <w:rsid w:val="00535598"/>
    <w:rsid w:val="00547EE3"/>
    <w:rsid w:val="00551030"/>
    <w:rsid w:val="00551D8A"/>
    <w:rsid w:val="00557D63"/>
    <w:rsid w:val="00581B36"/>
    <w:rsid w:val="00583E8E"/>
    <w:rsid w:val="005A1D4E"/>
    <w:rsid w:val="005E03AD"/>
    <w:rsid w:val="00601EBD"/>
    <w:rsid w:val="00621481"/>
    <w:rsid w:val="00635959"/>
    <w:rsid w:val="00652DC0"/>
    <w:rsid w:val="00682C5E"/>
    <w:rsid w:val="006A36A3"/>
    <w:rsid w:val="006B106E"/>
    <w:rsid w:val="006D1B38"/>
    <w:rsid w:val="006E4EA4"/>
    <w:rsid w:val="00701EEA"/>
    <w:rsid w:val="007159E2"/>
    <w:rsid w:val="00743C01"/>
    <w:rsid w:val="00790C4A"/>
    <w:rsid w:val="007A21B6"/>
    <w:rsid w:val="007B17D7"/>
    <w:rsid w:val="007E5BD2"/>
    <w:rsid w:val="00802EEB"/>
    <w:rsid w:val="00803C0F"/>
    <w:rsid w:val="008166AA"/>
    <w:rsid w:val="00872F18"/>
    <w:rsid w:val="00874EF7"/>
    <w:rsid w:val="00877A25"/>
    <w:rsid w:val="0088310D"/>
    <w:rsid w:val="008C091B"/>
    <w:rsid w:val="008C65BC"/>
    <w:rsid w:val="00906DBF"/>
    <w:rsid w:val="0096729F"/>
    <w:rsid w:val="00981283"/>
    <w:rsid w:val="0098577B"/>
    <w:rsid w:val="009D3C31"/>
    <w:rsid w:val="009E6837"/>
    <w:rsid w:val="009E6F32"/>
    <w:rsid w:val="009F1032"/>
    <w:rsid w:val="009F3AE6"/>
    <w:rsid w:val="009F71B0"/>
    <w:rsid w:val="00A01CEF"/>
    <w:rsid w:val="00A43875"/>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A622C"/>
    <w:rsid w:val="00BB13ED"/>
    <w:rsid w:val="00C13753"/>
    <w:rsid w:val="00C47901"/>
    <w:rsid w:val="00C6258F"/>
    <w:rsid w:val="00C71B20"/>
    <w:rsid w:val="00C72490"/>
    <w:rsid w:val="00C82DD9"/>
    <w:rsid w:val="00CA55F7"/>
    <w:rsid w:val="00CB499B"/>
    <w:rsid w:val="00CC0487"/>
    <w:rsid w:val="00CC4E9A"/>
    <w:rsid w:val="00CF54CD"/>
    <w:rsid w:val="00D05A62"/>
    <w:rsid w:val="00D05DC0"/>
    <w:rsid w:val="00D3705C"/>
    <w:rsid w:val="00D649B6"/>
    <w:rsid w:val="00D72FEF"/>
    <w:rsid w:val="00D90098"/>
    <w:rsid w:val="00DC1B11"/>
    <w:rsid w:val="00DD2F76"/>
    <w:rsid w:val="00E35E0F"/>
    <w:rsid w:val="00E36375"/>
    <w:rsid w:val="00E371D1"/>
    <w:rsid w:val="00E53738"/>
    <w:rsid w:val="00E6178F"/>
    <w:rsid w:val="00E665E9"/>
    <w:rsid w:val="00ED5F67"/>
    <w:rsid w:val="00EF08AE"/>
    <w:rsid w:val="00EF4187"/>
    <w:rsid w:val="00EF5790"/>
    <w:rsid w:val="00F30AAF"/>
    <w:rsid w:val="00F3476A"/>
    <w:rsid w:val="00FA0047"/>
    <w:rsid w:val="00FA4BA7"/>
    <w:rsid w:val="00FA7B31"/>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924</Words>
  <Characters>52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cp:lastModifiedBy>
  <cp:revision>3</cp:revision>
  <cp:lastPrinted>2011-06-21T20:32:00Z</cp:lastPrinted>
  <dcterms:created xsi:type="dcterms:W3CDTF">2022-07-08T17:38:00Z</dcterms:created>
  <dcterms:modified xsi:type="dcterms:W3CDTF">2022-07-08T17:50:00Z</dcterms:modified>
</cp:coreProperties>
</file>